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033E34" w14:textId="77777777" w:rsidR="009C648D" w:rsidRDefault="009C648D">
      <w:bookmarkStart w:id="0" w:name="_GoBack"/>
      <w:bookmarkEnd w:id="0"/>
    </w:p>
    <w:p w14:paraId="0B760CB0" w14:textId="77777777" w:rsidR="00117CD3" w:rsidRDefault="00117CD3"/>
    <w:p w14:paraId="4AD16D77" w14:textId="77777777" w:rsidR="00117CD3" w:rsidRPr="00117CD3" w:rsidRDefault="00117CD3" w:rsidP="00117CD3">
      <w:pPr>
        <w:jc w:val="center"/>
        <w:rPr>
          <w:b/>
        </w:rPr>
      </w:pPr>
      <w:r w:rsidRPr="00117CD3">
        <w:rPr>
          <w:b/>
        </w:rPr>
        <w:t>BİLGİSAYAR MÜHENDİSLİĞİ BÖLÜM BAŞKANLIĞI’NA</w:t>
      </w:r>
    </w:p>
    <w:p w14:paraId="5F614A8A" w14:textId="77777777" w:rsidR="00117CD3" w:rsidRDefault="00117CD3"/>
    <w:p w14:paraId="327587F2" w14:textId="77777777" w:rsidR="00117CD3" w:rsidRDefault="00117CD3"/>
    <w:p w14:paraId="61ED1366" w14:textId="77777777" w:rsidR="00117CD3" w:rsidRDefault="00117CD3"/>
    <w:p w14:paraId="5F0E0AA4" w14:textId="77777777" w:rsidR="00117CD3" w:rsidRDefault="00117CD3"/>
    <w:p w14:paraId="38BB2692" w14:textId="77777777" w:rsidR="00117CD3" w:rsidRDefault="00117CD3"/>
    <w:p w14:paraId="7EC38594" w14:textId="77777777" w:rsidR="00117CD3" w:rsidRDefault="00117CD3" w:rsidP="00117CD3">
      <w:pPr>
        <w:jc w:val="both"/>
      </w:pPr>
      <w:r>
        <w:tab/>
        <w:t>Bölümünüz …………………nolu öğrencisiyim. Rahatsızlığım nedeniyle Ara sınavına giremediğim aşağıda belirtilen dersten/derslerden mazeret sınav hakkı verilmesini arz ederim.</w:t>
      </w:r>
    </w:p>
    <w:p w14:paraId="2DE8771A" w14:textId="77777777" w:rsidR="00117CD3" w:rsidRDefault="00117CD3" w:rsidP="00117CD3">
      <w:pPr>
        <w:jc w:val="both"/>
      </w:pPr>
    </w:p>
    <w:p w14:paraId="4A2DEF7F" w14:textId="77777777" w:rsidR="00117CD3" w:rsidRDefault="00117CD3" w:rsidP="00117CD3">
      <w:pPr>
        <w:jc w:val="both"/>
      </w:pPr>
    </w:p>
    <w:p w14:paraId="5F49A6D0" w14:textId="7C60B94B" w:rsidR="00117CD3" w:rsidRDefault="00266AB7" w:rsidP="00117CD3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r>
        <w:tab/>
        <w:t>…../……/……</w:t>
      </w:r>
    </w:p>
    <w:p w14:paraId="25B15D65" w14:textId="2AA01AA7" w:rsidR="00266AB7" w:rsidRDefault="00266AB7" w:rsidP="00117CD3">
      <w:pPr>
        <w:jc w:val="both"/>
      </w:pPr>
    </w:p>
    <w:p w14:paraId="5B2B3D4D" w14:textId="77777777" w:rsidR="00266AB7" w:rsidRDefault="00266AB7" w:rsidP="00117CD3">
      <w:pPr>
        <w:jc w:val="both"/>
      </w:pPr>
    </w:p>
    <w:p w14:paraId="279164F0" w14:textId="2058BBF1" w:rsidR="00117CD3" w:rsidRDefault="00266AB7" w:rsidP="00117CD3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İmza</w:t>
      </w:r>
    </w:p>
    <w:p w14:paraId="072ED4A3" w14:textId="24DB9B80" w:rsidR="00266AB7" w:rsidRDefault="00266AB7" w:rsidP="00117CD3">
      <w:pPr>
        <w:jc w:val="both"/>
      </w:pPr>
    </w:p>
    <w:p w14:paraId="17E93FE4" w14:textId="77777777" w:rsidR="00266AB7" w:rsidRDefault="00266AB7" w:rsidP="00117CD3">
      <w:pPr>
        <w:jc w:val="both"/>
      </w:pPr>
    </w:p>
    <w:p w14:paraId="0FDA09D5" w14:textId="7DAE03CA" w:rsidR="00117CD3" w:rsidRDefault="00117CD3" w:rsidP="00117CD3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Adı-Soyadı</w:t>
      </w:r>
    </w:p>
    <w:p w14:paraId="3AB7DE29" w14:textId="77777777" w:rsidR="00117CD3" w:rsidRDefault="00117CD3" w:rsidP="00117CD3">
      <w:pPr>
        <w:jc w:val="both"/>
      </w:pPr>
    </w:p>
    <w:p w14:paraId="3AD2A40F" w14:textId="77777777" w:rsidR="00117CD3" w:rsidRDefault="00117CD3" w:rsidP="00117CD3">
      <w:pPr>
        <w:jc w:val="both"/>
      </w:pPr>
    </w:p>
    <w:p w14:paraId="3DECB322" w14:textId="77777777" w:rsidR="00117CD3" w:rsidRDefault="00117CD3" w:rsidP="00117CD3">
      <w:pPr>
        <w:jc w:val="both"/>
      </w:pPr>
      <w:r>
        <w:t>Telefon No:</w:t>
      </w:r>
    </w:p>
    <w:p w14:paraId="3CA0F778" w14:textId="77777777" w:rsidR="00405240" w:rsidRDefault="00405240" w:rsidP="00117CD3">
      <w:pPr>
        <w:jc w:val="both"/>
      </w:pPr>
    </w:p>
    <w:p w14:paraId="06428173" w14:textId="77777777" w:rsidR="00405240" w:rsidRPr="00072248" w:rsidRDefault="00072248" w:rsidP="00117CD3">
      <w:pPr>
        <w:jc w:val="both"/>
        <w:rPr>
          <w:b/>
        </w:rPr>
      </w:pPr>
      <w:r w:rsidRPr="00072248">
        <w:rPr>
          <w:b/>
        </w:rPr>
        <w:t>EKİ: 1 adet Sağlık Raporu</w:t>
      </w:r>
    </w:p>
    <w:p w14:paraId="406CDDDD" w14:textId="77777777" w:rsidR="00405240" w:rsidRDefault="00405240" w:rsidP="00117CD3">
      <w:pPr>
        <w:jc w:val="both"/>
      </w:pPr>
    </w:p>
    <w:p w14:paraId="2B882CE5" w14:textId="77777777" w:rsidR="00405240" w:rsidRDefault="00405240" w:rsidP="00117CD3">
      <w:pPr>
        <w:jc w:val="both"/>
      </w:pPr>
    </w:p>
    <w:p w14:paraId="222F1D38" w14:textId="77777777" w:rsidR="00405240" w:rsidRPr="00405240" w:rsidRDefault="00405240" w:rsidP="00117CD3">
      <w:pPr>
        <w:jc w:val="both"/>
        <w:rPr>
          <w:b/>
        </w:rPr>
      </w:pPr>
      <w:r w:rsidRPr="00405240">
        <w:rPr>
          <w:b/>
          <w:u w:val="single"/>
        </w:rPr>
        <w:t>Dersin Kodu-Adı</w:t>
      </w:r>
      <w:r w:rsidRPr="00405240">
        <w:rPr>
          <w:b/>
        </w:rPr>
        <w:tab/>
      </w:r>
      <w:r w:rsidRPr="00405240">
        <w:rPr>
          <w:b/>
        </w:rPr>
        <w:tab/>
      </w:r>
      <w:r w:rsidRPr="00405240">
        <w:rPr>
          <w:b/>
        </w:rPr>
        <w:tab/>
      </w:r>
      <w:r w:rsidRPr="00405240">
        <w:rPr>
          <w:b/>
        </w:rPr>
        <w:tab/>
      </w:r>
      <w:r w:rsidRPr="00405240">
        <w:rPr>
          <w:b/>
        </w:rPr>
        <w:tab/>
      </w:r>
      <w:r>
        <w:rPr>
          <w:b/>
        </w:rPr>
        <w:tab/>
      </w:r>
      <w:r w:rsidRPr="00405240">
        <w:rPr>
          <w:b/>
          <w:u w:val="single"/>
        </w:rPr>
        <w:t>Kredisi</w:t>
      </w:r>
      <w:r w:rsidRPr="00405240">
        <w:rPr>
          <w:b/>
        </w:rPr>
        <w:tab/>
      </w:r>
      <w:r w:rsidRPr="00405240">
        <w:rPr>
          <w:b/>
        </w:rPr>
        <w:tab/>
      </w:r>
      <w:r w:rsidRPr="00405240">
        <w:rPr>
          <w:b/>
          <w:u w:val="single"/>
        </w:rPr>
        <w:t>AKTS</w:t>
      </w:r>
      <w:r w:rsidRPr="00405240">
        <w:rPr>
          <w:b/>
          <w:u w:val="single"/>
        </w:rPr>
        <w:tab/>
      </w:r>
      <w:r w:rsidRPr="00405240">
        <w:rPr>
          <w:b/>
        </w:rPr>
        <w:tab/>
      </w:r>
    </w:p>
    <w:p w14:paraId="0480A086" w14:textId="77777777" w:rsidR="00117CD3" w:rsidRDefault="00117CD3" w:rsidP="00117CD3">
      <w:pPr>
        <w:jc w:val="both"/>
      </w:pPr>
    </w:p>
    <w:sectPr w:rsidR="00117CD3" w:rsidSect="009C648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O1MDIxNDQyMTI1MzRU0lEKTi0uzszPAykwrgUAqb6irywAAAA="/>
  </w:docVars>
  <w:rsids>
    <w:rsidRoot w:val="00117CD3"/>
    <w:rsid w:val="00072248"/>
    <w:rsid w:val="00117CD3"/>
    <w:rsid w:val="00266AB7"/>
    <w:rsid w:val="00405240"/>
    <w:rsid w:val="0059296C"/>
    <w:rsid w:val="007C178F"/>
    <w:rsid w:val="00840A34"/>
    <w:rsid w:val="00883E10"/>
    <w:rsid w:val="009C648D"/>
    <w:rsid w:val="009E7FEE"/>
    <w:rsid w:val="00B95BC2"/>
    <w:rsid w:val="00C03923"/>
    <w:rsid w:val="00C259EB"/>
    <w:rsid w:val="00CD69D9"/>
    <w:rsid w:val="00D71AFD"/>
    <w:rsid w:val="00DA0961"/>
    <w:rsid w:val="00EB3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223432"/>
  <w15:docId w15:val="{B7EFAE6E-27DF-485E-AF97-F6D21AB31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FE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E7FE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E7FE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qFormat/>
    <w:rsid w:val="009E7FE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qFormat/>
    <w:rsid w:val="009E7FEE"/>
    <w:pPr>
      <w:keepNext/>
      <w:tabs>
        <w:tab w:val="left" w:pos="1980"/>
      </w:tabs>
      <w:jc w:val="center"/>
      <w:outlineLvl w:val="6"/>
    </w:pPr>
    <w:rPr>
      <w:rFonts w:ascii="Arial" w:hAnsi="Arial" w:cs="Arial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E7FEE"/>
    <w:rPr>
      <w:rFonts w:ascii="Arial" w:hAnsi="Arial" w:cs="Arial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E7FEE"/>
    <w:rPr>
      <w:rFonts w:ascii="Arial" w:hAnsi="Arial" w:cs="Arial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rsid w:val="009E7FEE"/>
    <w:rPr>
      <w:b/>
      <w:bCs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rsid w:val="009E7FEE"/>
    <w:rPr>
      <w:rFonts w:ascii="Arial" w:hAnsi="Arial" w:cs="Arial"/>
      <w:b/>
      <w:bCs/>
      <w:sz w:val="28"/>
      <w:szCs w:val="24"/>
    </w:rPr>
  </w:style>
  <w:style w:type="paragraph" w:styleId="Subtitle">
    <w:name w:val="Subtitle"/>
    <w:basedOn w:val="Normal"/>
    <w:next w:val="Normal"/>
    <w:link w:val="SubtitleChar"/>
    <w:qFormat/>
    <w:rsid w:val="009E7FEE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rsid w:val="009E7FEE"/>
    <w:rPr>
      <w:rFonts w:asciiTheme="majorHAnsi" w:eastAsiaTheme="majorEastAsia" w:hAnsiTheme="majorHAnsi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Ç. Ü. Bilgisayar Mühendisliği</Company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kreterlik</dc:creator>
  <cp:keywords/>
  <dc:description/>
  <cp:lastModifiedBy>Barış Ata</cp:lastModifiedBy>
  <cp:revision>2</cp:revision>
  <cp:lastPrinted>2015-11-09T09:10:00Z</cp:lastPrinted>
  <dcterms:created xsi:type="dcterms:W3CDTF">2020-01-26T17:03:00Z</dcterms:created>
  <dcterms:modified xsi:type="dcterms:W3CDTF">2020-01-26T17:03:00Z</dcterms:modified>
</cp:coreProperties>
</file>